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A0EFC7" w14:textId="77777777" w:rsidR="004B4B8D" w:rsidRDefault="004B4B8D" w:rsidP="004B4B8D">
      <w:r>
        <w:t xml:space="preserve">2 CS 1500 cameras with </w:t>
      </w:r>
      <w:proofErr w:type="gramStart"/>
      <w:r>
        <w:t>3 year</w:t>
      </w:r>
      <w:proofErr w:type="gramEnd"/>
      <w:r>
        <w:t xml:space="preserve"> warranty, $4799 CDN plus tax (25% dealer margin)</w:t>
      </w:r>
    </w:p>
    <w:p w14:paraId="291B6E5A" w14:textId="77777777" w:rsidR="004B4B8D" w:rsidRDefault="004B4B8D" w:rsidP="004B4B8D">
      <w:r>
        <w:t>CS 8100 pan 10% off, $27,000 CDN plus tax, 1 year warranty (25% margin)</w:t>
      </w:r>
    </w:p>
    <w:p w14:paraId="1C6529FF" w14:textId="77777777" w:rsidR="004B4B8D" w:rsidRDefault="004B4B8D" w:rsidP="004B4B8D">
      <w:r>
        <w:t>CS 3600 scanner $22,200 CDN plus tax, online training, 2 years no monthly for the Advantage Plan and warranty (normally $179 plus tax)</w:t>
      </w:r>
    </w:p>
    <w:p w14:paraId="7008D10F" w14:textId="77777777" w:rsidR="004B4B8D" w:rsidRDefault="004B4B8D" w:rsidP="004B4B8D">
      <w:r>
        <w:t>CS 3700 Scanner $29,600 CDN plus tax, 2 years AP included, online training</w:t>
      </w:r>
    </w:p>
    <w:p w14:paraId="1D4919D9" w14:textId="77777777" w:rsidR="004B4B8D" w:rsidRDefault="004B4B8D" w:rsidP="004B4B8D">
      <w:r>
        <w:t>                ALSO, competitive trade-in of $2000 on ANY scanner lowers price to $27,600 CDN plus tax for CS 3700 only</w:t>
      </w:r>
    </w:p>
    <w:p w14:paraId="187154CE" w14:textId="77777777" w:rsidR="004B4B8D" w:rsidRDefault="004B4B8D" w:rsidP="004B4B8D"/>
    <w:p w14:paraId="4ECF1470" w14:textId="77777777" w:rsidR="004B4B8D" w:rsidRDefault="004B4B8D" w:rsidP="004B4B8D">
      <w:r>
        <w:t>CS 8100 3D, 2 years warranty, $70,000 plus tax</w:t>
      </w:r>
    </w:p>
    <w:p w14:paraId="794FEFF7" w14:textId="77777777" w:rsidR="004B4B8D" w:rsidRDefault="004B4B8D" w:rsidP="004B4B8D">
      <w:r>
        <w:t>                ADD a CS 3700 scanner for only $13,400 (less than half price)</w:t>
      </w:r>
    </w:p>
    <w:p w14:paraId="0AB5CA6C" w14:textId="77777777" w:rsidR="004B4B8D" w:rsidRDefault="004B4B8D" w:rsidP="004B4B8D"/>
    <w:p w14:paraId="7B235617" w14:textId="77777777" w:rsidR="004B4B8D" w:rsidRDefault="004B4B8D" w:rsidP="004B4B8D">
      <w:r>
        <w:t>CS 8200 3d, 2 years warranty, $75,000 CDN plus tax</w:t>
      </w:r>
    </w:p>
    <w:p w14:paraId="15AAADCA" w14:textId="77777777" w:rsidR="004B4B8D" w:rsidRDefault="004B4B8D" w:rsidP="004B4B8D">
      <w:r>
        <w:t>                ADD a CS 3700 scanner for only $11,800!</w:t>
      </w:r>
    </w:p>
    <w:p w14:paraId="4FD9D48E" w14:textId="77777777" w:rsidR="004B4B8D" w:rsidRDefault="004B4B8D" w:rsidP="004B4B8D"/>
    <w:p w14:paraId="72BC31EF" w14:textId="77777777" w:rsidR="004B4B8D" w:rsidRDefault="004B4B8D" w:rsidP="004B4B8D">
      <w:r>
        <w:t xml:space="preserve">CS 8100 SC 3D, </w:t>
      </w:r>
      <w:proofErr w:type="gramStart"/>
      <w:r>
        <w:t>2 year</w:t>
      </w:r>
      <w:proofErr w:type="gramEnd"/>
      <w:r>
        <w:t xml:space="preserve"> warranty, $90,000 CDN plus tax</w:t>
      </w:r>
    </w:p>
    <w:p w14:paraId="38D4A2AC" w14:textId="77777777" w:rsidR="004B4B8D" w:rsidRDefault="004B4B8D" w:rsidP="004B4B8D">
      <w:r>
        <w:t xml:space="preserve">                ADD a CS 3700 scanner for $13,800 </w:t>
      </w:r>
    </w:p>
    <w:p w14:paraId="1EE6C0F9" w14:textId="77777777" w:rsidR="00A06014" w:rsidRPr="004B4B8D" w:rsidRDefault="00A06014" w:rsidP="004B4B8D"/>
    <w:sectPr w:rsidR="00A06014" w:rsidRPr="004B4B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M7c0NTEzMTQxNDdT0lEKTi0uzszPAykwrAUAJNUTkywAAAA="/>
  </w:docVars>
  <w:rsids>
    <w:rsidRoot w:val="004B4B8D"/>
    <w:rsid w:val="004B4B8D"/>
    <w:rsid w:val="00A060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12E772"/>
  <w15:chartTrackingRefBased/>
  <w15:docId w15:val="{24017EE8-06EC-48DD-8FD0-0EC75F4240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4B8D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5162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2</Words>
  <Characters>700</Characters>
  <Application>Microsoft Office Word</Application>
  <DocSecurity>0</DocSecurity>
  <Lines>5</Lines>
  <Paragraphs>1</Paragraphs>
  <ScaleCrop>false</ScaleCrop>
  <Company/>
  <LinksUpToDate>false</LinksUpToDate>
  <CharactersWithSpaces>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Haldane</dc:creator>
  <cp:keywords/>
  <dc:description/>
  <cp:lastModifiedBy>Kevin Haldane</cp:lastModifiedBy>
  <cp:revision>1</cp:revision>
  <dcterms:created xsi:type="dcterms:W3CDTF">2021-04-08T15:05:00Z</dcterms:created>
  <dcterms:modified xsi:type="dcterms:W3CDTF">2021-04-08T15:06:00Z</dcterms:modified>
</cp:coreProperties>
</file>